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6999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9T12:29:01Z</dcterms:created>
  <dcterms:modified xsi:type="dcterms:W3CDTF">2021-04-29T12:29:01Z</dcterms:modified>
</cp:coreProperties>
</file>